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RIE SOT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R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T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03 CUYLER AVE Berwyn, IL, USA 604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lsoto3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0878507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aqu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6/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